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825F04" w14:textId="77777777" w:rsidR="00B73866" w:rsidRDefault="009F42A9">
      <w:pPr>
        <w:pStyle w:val="Title"/>
      </w:pPr>
      <w:r>
        <w:t>Module 5 Homework</w:t>
      </w:r>
    </w:p>
    <w:p w14:paraId="1C83F5EC" w14:textId="77777777" w:rsidR="00B73866" w:rsidRDefault="009F42A9">
      <w:pPr>
        <w:pStyle w:val="Heading2"/>
      </w:pPr>
      <w:bookmarkStart w:id="0" w:name="module-5-homework---topic-modeling---lda"/>
      <w:r>
        <w:t>Module 5 Homework - Topic Modeling - LDA</w:t>
      </w:r>
    </w:p>
    <w:p w14:paraId="0D7E0D91" w14:textId="77777777" w:rsidR="00B73866" w:rsidRDefault="009F42A9">
      <w:pPr>
        <w:pStyle w:val="Heading3"/>
      </w:pPr>
      <w:bookmarkStart w:id="1" w:name="load-the-libraries"/>
      <w:r>
        <w:t>Load the libraries</w:t>
      </w:r>
    </w:p>
    <w:p w14:paraId="37DB3B4F" w14:textId="77777777" w:rsidR="00B73866" w:rsidRDefault="009F42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utenber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</w:p>
    <w:p w14:paraId="707F120C" w14:textId="77777777" w:rsidR="00B73866" w:rsidRDefault="009F42A9">
      <w:pPr>
        <w:pStyle w:val="Heading3"/>
      </w:pPr>
      <w:bookmarkStart w:id="2" w:name="download-and-prep-the-data"/>
      <w:bookmarkEnd w:id="1"/>
      <w:r>
        <w:t>Download and prep the data</w:t>
      </w:r>
    </w:p>
    <w:p w14:paraId="55E45A15" w14:textId="77777777" w:rsidR="00B73866" w:rsidRDefault="009F42A9">
      <w:pPr>
        <w:pStyle w:val="SourceCode"/>
      </w:pPr>
      <w:r>
        <w:rPr>
          <w:rStyle w:val="NormalTok"/>
        </w:rPr>
        <w:t xml:space="preserve">pride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utenberg_download</w:t>
      </w:r>
      <w:r>
        <w:rPr>
          <w:rStyle w:val="NormalTok"/>
        </w:rPr>
        <w:t>(</w:t>
      </w:r>
      <w:r>
        <w:rPr>
          <w:rStyle w:val="DecValTok"/>
        </w:rPr>
        <w:t>1342</w:t>
      </w:r>
      <w:r>
        <w:rPr>
          <w:rStyle w:val="NormalTok"/>
        </w:rPr>
        <w:t>)</w:t>
      </w:r>
    </w:p>
    <w:p w14:paraId="3460BE0F" w14:textId="77777777" w:rsidR="00B73866" w:rsidRDefault="009F42A9">
      <w:pPr>
        <w:pStyle w:val="SourceCode"/>
      </w:pPr>
      <w:r>
        <w:rPr>
          <w:rStyle w:val="VerbatimChar"/>
        </w:rPr>
        <w:t>## Determining mirror for Project Gutenberg from http://www.gutenberg.org/robot/harvest</w:t>
      </w:r>
    </w:p>
    <w:p w14:paraId="7E680489" w14:textId="77777777" w:rsidR="00B73866" w:rsidRDefault="009F42A9">
      <w:pPr>
        <w:pStyle w:val="SourceCode"/>
      </w:pPr>
      <w:r>
        <w:rPr>
          <w:rStyle w:val="VerbatimChar"/>
        </w:rPr>
        <w:t>## Using mirror http://aleph.gutenberg.org</w:t>
      </w:r>
    </w:p>
    <w:p w14:paraId="7782F9B9" w14:textId="77777777" w:rsidR="00B73866" w:rsidRDefault="009F42A9">
      <w:pPr>
        <w:pStyle w:val="SourceCode"/>
      </w:pPr>
      <w:r>
        <w:rPr>
          <w:rStyle w:val="CommentTok"/>
        </w:rPr>
        <w:t xml:space="preserve">#We can create a new column chapter that keeps track of which of the </w:t>
      </w:r>
      <w:r>
        <w:br/>
      </w:r>
      <w:r>
        <w:rPr>
          <w:rStyle w:val="CommentTok"/>
        </w:rPr>
        <w:t>#chapters each line of text comes from. We can detect i</w:t>
      </w:r>
      <w:r>
        <w:rPr>
          <w:rStyle w:val="CommentTok"/>
        </w:rPr>
        <w:t>n that text column</w:t>
      </w:r>
      <w:r>
        <w:br/>
      </w:r>
      <w:r>
        <w:rPr>
          <w:rStyle w:val="CommentTok"/>
        </w:rPr>
        <w:t>#when it says "Chapter".</w:t>
      </w:r>
      <w:r>
        <w:br/>
      </w:r>
      <w:r>
        <w:rPr>
          <w:rStyle w:val="NormalTok"/>
        </w:rPr>
        <w:t>pride</w:t>
      </w:r>
      <w:r>
        <w:rPr>
          <w:rStyle w:val="OtherTok"/>
        </w:rPr>
        <w:t>&lt;-</w:t>
      </w:r>
      <w:r>
        <w:rPr>
          <w:rStyle w:val="NormalTok"/>
        </w:rPr>
        <w:t xml:space="preserve">pride_ra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hapter=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>(text,</w:t>
      </w:r>
      <w:r>
        <w:rPr>
          <w:rStyle w:val="StringTok"/>
        </w:rPr>
        <w:t>"Chapter"</w:t>
      </w:r>
      <w:r>
        <w:rPr>
          <w:rStyle w:val="NormalTok"/>
        </w:rPr>
        <w:t>),text,</w:t>
      </w:r>
      <w:r>
        <w:rPr>
          <w:rStyle w:val="ConstantTok"/>
        </w:rPr>
        <w:t>NA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ill down the new column "chapter" until it gets to a new value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l</w:t>
      </w:r>
      <w:r>
        <w:rPr>
          <w:rStyle w:val="NormalTok"/>
        </w:rPr>
        <w:t>(chapter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remove the NA that comes at the end of th</w:t>
      </w:r>
      <w:r>
        <w:rPr>
          <w:rStyle w:val="CommentTok"/>
        </w:rPr>
        <w:t>e last chapter.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hapt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set the factor levels by the order you find them in the tex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hapt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hapter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chapter)))</w:t>
      </w:r>
      <w:r>
        <w:br/>
      </w:r>
      <w:r>
        <w:rPr>
          <w:rStyle w:val="CommentTok"/>
        </w:rPr>
        <w:t xml:space="preserve">#Now the chapters are in order </w:t>
      </w:r>
      <w:r>
        <w:br/>
      </w:r>
      <w:r>
        <w:rPr>
          <w:rStyle w:val="CommentTok"/>
        </w:rPr>
        <w:t xml:space="preserve">#Transform the text data set to the tidy text dataframe, filter out the </w:t>
      </w:r>
      <w:r>
        <w:br/>
      </w:r>
      <w:r>
        <w:rPr>
          <w:rStyle w:val="CommentTok"/>
        </w:rPr>
        <w:t>#stop words, and count the most common words.</w:t>
      </w:r>
      <w:r>
        <w:br/>
      </w:r>
      <w:r>
        <w:rPr>
          <w:rStyle w:val="NormalTok"/>
        </w:rPr>
        <w:t xml:space="preserve">tidy_pride </w:t>
      </w:r>
      <w:r>
        <w:rPr>
          <w:rStyle w:val="OtherTok"/>
        </w:rPr>
        <w:t>&lt;-</w:t>
      </w:r>
      <w:r>
        <w:rPr>
          <w:rStyle w:val="NormalTok"/>
        </w:rPr>
        <w:t xml:space="preserve"> pride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>#create a new column to track which line every word is coming from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>#unnest the t</w:t>
      </w:r>
      <w:r>
        <w:rPr>
          <w:rStyle w:val="CommentTok"/>
        </w:rPr>
        <w:t xml:space="preserve">ext column into the word colum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 xml:space="preserve">#filter out the stop words </w:t>
      </w:r>
      <w:r>
        <w:br/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14:paraId="76B31515" w14:textId="77777777" w:rsidR="00B73866" w:rsidRDefault="009F42A9">
      <w:pPr>
        <w:pStyle w:val="SourceCode"/>
      </w:pPr>
      <w:r>
        <w:rPr>
          <w:rStyle w:val="VerbatimChar"/>
        </w:rPr>
        <w:t>## Joining, by = "word"</w:t>
      </w:r>
    </w:p>
    <w:p w14:paraId="4F3CAF9A" w14:textId="77777777" w:rsidR="00B73866" w:rsidRDefault="009F42A9">
      <w:pPr>
        <w:pStyle w:val="SourceCode"/>
      </w:pPr>
      <w:r>
        <w:rPr>
          <w:rStyle w:val="CommentTok"/>
        </w:rPr>
        <w:t xml:space="preserve">#count the words and identify the most common words </w:t>
      </w:r>
      <w:r>
        <w:br/>
      </w:r>
      <w:r>
        <w:rPr>
          <w:rStyle w:val="NormalTok"/>
        </w:rPr>
        <w:t>tidy_pride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word,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6299337" w14:textId="77777777" w:rsidR="00B73866" w:rsidRDefault="009F42A9">
      <w:pPr>
        <w:pStyle w:val="SourceCode"/>
      </w:pPr>
      <w:r>
        <w:rPr>
          <w:rStyle w:val="VerbatimChar"/>
        </w:rPr>
        <w:t>## # A tibble: 6,029 x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word          n</w:t>
      </w:r>
      <w:r>
        <w:br/>
      </w:r>
      <w:r>
        <w:rPr>
          <w:rStyle w:val="VerbatimChar"/>
        </w:rPr>
        <w:lastRenderedPageBreak/>
        <w:t>##    &lt;chr&gt;     &lt;int&gt;</w:t>
      </w:r>
      <w:r>
        <w:br/>
      </w:r>
      <w:r>
        <w:rPr>
          <w:rStyle w:val="VerbatimChar"/>
        </w:rPr>
        <w:t>##  1 elizabeth   597</w:t>
      </w:r>
      <w:r>
        <w:br/>
      </w:r>
      <w:r>
        <w:rPr>
          <w:rStyle w:val="VerbatimChar"/>
        </w:rPr>
        <w:t>##  2 darcy       373</w:t>
      </w:r>
      <w:r>
        <w:br/>
      </w:r>
      <w:r>
        <w:rPr>
          <w:rStyle w:val="VerbatimChar"/>
        </w:rPr>
        <w:t>##  3 bennet      294</w:t>
      </w:r>
      <w:r>
        <w:br/>
      </w:r>
      <w:r>
        <w:rPr>
          <w:rStyle w:val="VerbatimChar"/>
        </w:rPr>
        <w:t>##  4 miss        283</w:t>
      </w:r>
      <w:r>
        <w:br/>
      </w:r>
      <w:r>
        <w:rPr>
          <w:rStyle w:val="VerbatimChar"/>
        </w:rPr>
        <w:t>##  5 jane        263</w:t>
      </w:r>
      <w:r>
        <w:br/>
      </w:r>
      <w:r>
        <w:rPr>
          <w:rStyle w:val="VerbatimChar"/>
        </w:rPr>
        <w:t>##  6 bingley     257</w:t>
      </w:r>
      <w:r>
        <w:br/>
      </w:r>
      <w:r>
        <w:rPr>
          <w:rStyle w:val="VerbatimChar"/>
        </w:rPr>
        <w:t>##  7 time        203</w:t>
      </w:r>
      <w:r>
        <w:br/>
      </w:r>
      <w:r>
        <w:rPr>
          <w:rStyle w:val="VerbatimChar"/>
        </w:rPr>
        <w:t>##  8 lady        183</w:t>
      </w:r>
      <w:r>
        <w:br/>
      </w:r>
      <w:r>
        <w:rPr>
          <w:rStyle w:val="VerbatimChar"/>
        </w:rPr>
        <w:t>##  9 sister      179</w:t>
      </w:r>
      <w:r>
        <w:br/>
      </w:r>
      <w:r>
        <w:rPr>
          <w:rStyle w:val="VerbatimChar"/>
        </w:rPr>
        <w:t xml:space="preserve">## 10 wickham  </w:t>
      </w:r>
      <w:r>
        <w:rPr>
          <w:rStyle w:val="VerbatimChar"/>
        </w:rPr>
        <w:t xml:space="preserve">   162</w:t>
      </w:r>
      <w:r>
        <w:br/>
      </w:r>
      <w:r>
        <w:rPr>
          <w:rStyle w:val="VerbatimChar"/>
        </w:rPr>
        <w:t>## # ... with 6,019 more rows</w:t>
      </w:r>
    </w:p>
    <w:p w14:paraId="640190E0" w14:textId="77777777" w:rsidR="00B73866" w:rsidRDefault="009F42A9">
      <w:pPr>
        <w:pStyle w:val="SourceCode"/>
      </w:pPr>
      <w:r>
        <w:rPr>
          <w:rStyle w:val="CommentTok"/>
        </w:rPr>
        <w:t>#notice the number of times we have specific names repeted in our dataset.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lizabeth"</w:t>
      </w:r>
      <w:r>
        <w:rPr>
          <w:rStyle w:val="NormalTok"/>
        </w:rPr>
        <w:t xml:space="preserve">, </w:t>
      </w:r>
      <w:r>
        <w:rPr>
          <w:rStyle w:val="StringTok"/>
        </w:rPr>
        <w:t>"bennet"</w:t>
      </w:r>
      <w:r>
        <w:rPr>
          <w:rStyle w:val="NormalTok"/>
        </w:rPr>
        <w:t xml:space="preserve">, </w:t>
      </w:r>
      <w:r>
        <w:rPr>
          <w:rStyle w:val="StringTok"/>
        </w:rPr>
        <w:t>"miss"</w:t>
      </w:r>
      <w:r>
        <w:rPr>
          <w:rStyle w:val="NormalTok"/>
        </w:rPr>
        <w:t xml:space="preserve">, </w:t>
      </w:r>
      <w:r>
        <w:rPr>
          <w:rStyle w:val="StringTok"/>
        </w:rPr>
        <w:t>"lady"</w:t>
      </w:r>
      <w:r>
        <w:rPr>
          <w:rStyle w:val="NormalTok"/>
        </w:rPr>
        <w:t xml:space="preserve">, </w:t>
      </w:r>
      <w:r>
        <w:rPr>
          <w:rStyle w:val="StringTok"/>
        </w:rPr>
        <w:t>"dear"</w:t>
      </w:r>
      <w:r>
        <w:rPr>
          <w:rStyle w:val="NormalTok"/>
        </w:rPr>
        <w:t xml:space="preserve">, </w:t>
      </w:r>
      <w:r>
        <w:rPr>
          <w:rStyle w:val="StringTok"/>
        </w:rPr>
        <w:t>"darcy"</w:t>
      </w:r>
      <w:r>
        <w:rPr>
          <w:rStyle w:val="NormalTok"/>
        </w:rPr>
        <w:t xml:space="preserve">, </w:t>
      </w:r>
      <w:r>
        <w:rPr>
          <w:rStyle w:val="StringTok"/>
        </w:rPr>
        <w:t>"jane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"bingley"</w:t>
      </w:r>
      <w:r>
        <w:rPr>
          <w:rStyle w:val="NormalTok"/>
        </w:rPr>
        <w:t xml:space="preserve">, </w:t>
      </w:r>
      <w:r>
        <w:rPr>
          <w:rStyle w:val="StringTok"/>
        </w:rPr>
        <w:t>"catherine"</w:t>
      </w:r>
      <w:r>
        <w:rPr>
          <w:rStyle w:val="NormalTok"/>
        </w:rPr>
        <w:t xml:space="preserve">, </w:t>
      </w:r>
      <w:r>
        <w:rPr>
          <w:rStyle w:val="StringTok"/>
        </w:rPr>
        <w:t>"wickham"</w:t>
      </w:r>
      <w:r>
        <w:rPr>
          <w:rStyle w:val="NormalTok"/>
        </w:rPr>
        <w:t xml:space="preserve">, </w:t>
      </w:r>
      <w:r>
        <w:rPr>
          <w:rStyle w:val="StringTok"/>
        </w:rPr>
        <w:t>"kitty"</w:t>
      </w:r>
      <w:r>
        <w:rPr>
          <w:rStyle w:val="NormalTok"/>
        </w:rPr>
        <w:t xml:space="preserve">, </w:t>
      </w:r>
      <w:r>
        <w:rPr>
          <w:rStyle w:val="StringTok"/>
        </w:rPr>
        <w:t>"lydia"</w:t>
      </w:r>
      <w:r>
        <w:rPr>
          <w:rStyle w:val="NormalTok"/>
        </w:rPr>
        <w:t xml:space="preserve">, </w:t>
      </w:r>
      <w:r>
        <w:rPr>
          <w:rStyle w:val="StringTok"/>
        </w:rPr>
        <w:t>"collins"</w:t>
      </w:r>
      <w:r>
        <w:rPr>
          <w:rStyle w:val="NormalTok"/>
        </w:rPr>
        <w:t xml:space="preserve">, </w:t>
      </w:r>
      <w:r>
        <w:rPr>
          <w:rStyle w:val="StringTok"/>
        </w:rPr>
        <w:t>"gardiner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"charlotte"</w:t>
      </w:r>
      <w:r>
        <w:rPr>
          <w:rStyle w:val="NormalTok"/>
        </w:rPr>
        <w:t xml:space="preserve">, </w:t>
      </w:r>
      <w:r>
        <w:rPr>
          <w:rStyle w:val="StringTok"/>
        </w:rPr>
        <w:t>"lucas"</w:t>
      </w:r>
      <w:r>
        <w:rPr>
          <w:rStyle w:val="NormalTok"/>
        </w:rPr>
        <w:t xml:space="preserve">, </w:t>
      </w:r>
      <w:r>
        <w:rPr>
          <w:rStyle w:val="StringTok"/>
        </w:rPr>
        <w:t>"lizzy"</w:t>
      </w:r>
      <w:r>
        <w:rPr>
          <w:rStyle w:val="NormalTok"/>
        </w:rPr>
        <w:t xml:space="preserve">, </w:t>
      </w:r>
      <w:r>
        <w:rPr>
          <w:rStyle w:val="StringTok"/>
        </w:rPr>
        <w:t>"colonel"</w:t>
      </w:r>
      <w:r>
        <w:rPr>
          <w:rStyle w:val="NormalTok"/>
        </w:rPr>
        <w:t xml:space="preserve">, </w:t>
      </w:r>
      <w:r>
        <w:rPr>
          <w:rStyle w:val="StringTok"/>
        </w:rPr>
        <w:t>"forster"</w:t>
      </w:r>
      <w:r>
        <w:rPr>
          <w:rStyle w:val="NormalTok"/>
        </w:rPr>
        <w:t xml:space="preserve">, </w:t>
      </w:r>
      <w:r>
        <w:rPr>
          <w:rStyle w:val="StringTok"/>
        </w:rPr>
        <w:t>"hurst"</w:t>
      </w:r>
      <w:r>
        <w:rPr>
          <w:rStyle w:val="NormalTok"/>
        </w:rPr>
        <w:t xml:space="preserve">, </w:t>
      </w:r>
      <w:r>
        <w:rPr>
          <w:rStyle w:val="StringTok"/>
        </w:rPr>
        <w:t>"sir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"william"</w:t>
      </w:r>
      <w:r>
        <w:rPr>
          <w:rStyle w:val="NormalTok"/>
        </w:rPr>
        <w:t xml:space="preserve">, </w:t>
      </w:r>
      <w:r>
        <w:rPr>
          <w:rStyle w:val="StringTok"/>
        </w:rPr>
        <w:t>"eliza"</w:t>
      </w:r>
      <w:r>
        <w:rPr>
          <w:rStyle w:val="NormalTok"/>
        </w:rPr>
        <w:t xml:space="preserve">, </w:t>
      </w:r>
      <w:r>
        <w:rPr>
          <w:rStyle w:val="StringTok"/>
        </w:rPr>
        <w:t>"darcy's"</w:t>
      </w:r>
      <w:r>
        <w:rPr>
          <w:rStyle w:val="NormalTok"/>
        </w:rPr>
        <w:t xml:space="preserve">, </w:t>
      </w:r>
      <w:r>
        <w:rPr>
          <w:rStyle w:val="StringTok"/>
        </w:rPr>
        <w:t>"reynaolds"</w:t>
      </w:r>
      <w:r>
        <w:rPr>
          <w:rStyle w:val="NormalTok"/>
        </w:rPr>
        <w:t xml:space="preserve">, </w:t>
      </w:r>
      <w:r>
        <w:rPr>
          <w:rStyle w:val="StringTok"/>
        </w:rPr>
        <w:t>"fitzwillia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move the outlier words from the dataset</w:t>
      </w:r>
      <w:r>
        <w:br/>
      </w:r>
      <w:r>
        <w:rPr>
          <w:rStyle w:val="NormalTok"/>
        </w:rPr>
        <w:t xml:space="preserve">tidy_pride </w:t>
      </w:r>
      <w:r>
        <w:rPr>
          <w:rStyle w:val="OtherTok"/>
        </w:rPr>
        <w:t>&lt;-</w:t>
      </w:r>
      <w:r>
        <w:rPr>
          <w:rStyle w:val="NormalTok"/>
        </w:rPr>
        <w:t xml:space="preserve"> prid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un</w:t>
      </w:r>
      <w:r>
        <w:rPr>
          <w:rStyle w:val="FunctionTok"/>
        </w:rPr>
        <w:t>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word </w:t>
      </w:r>
      <w:r>
        <w:rPr>
          <w:rStyle w:val="SpecialCharTok"/>
        </w:rPr>
        <w:t>%in%</w:t>
      </w:r>
      <w:r>
        <w:rPr>
          <w:rStyle w:val="NormalTok"/>
        </w:rPr>
        <w:t xml:space="preserve"> Names)</w:t>
      </w:r>
    </w:p>
    <w:p w14:paraId="2B1FD0CC" w14:textId="77777777" w:rsidR="00B73866" w:rsidRDefault="009F42A9">
      <w:pPr>
        <w:pStyle w:val="SourceCode"/>
      </w:pPr>
      <w:r>
        <w:rPr>
          <w:rStyle w:val="VerbatimChar"/>
        </w:rPr>
        <w:t>## Joining, by = "word"</w:t>
      </w:r>
    </w:p>
    <w:p w14:paraId="7E99D967" w14:textId="77777777" w:rsidR="00B73866" w:rsidRDefault="009F42A9">
      <w:pPr>
        <w:pStyle w:val="SourceCode"/>
      </w:pPr>
      <w:r>
        <w:rPr>
          <w:rStyle w:val="NormalTok"/>
        </w:rPr>
        <w:t>tidy_pride</w:t>
      </w:r>
    </w:p>
    <w:p w14:paraId="6F364691" w14:textId="77777777" w:rsidR="00B73866" w:rsidRDefault="009F42A9">
      <w:pPr>
        <w:pStyle w:val="SourceCode"/>
      </w:pPr>
      <w:r>
        <w:rPr>
          <w:rStyle w:val="VerbatimChar"/>
        </w:rPr>
        <w:t>## # A tibble: 33,779 x 4</w:t>
      </w:r>
      <w:r>
        <w:br/>
      </w:r>
      <w:r>
        <w:rPr>
          <w:rStyle w:val="VerbatimChar"/>
        </w:rPr>
        <w:t xml:space="preserve">##    gutenberg_id chapter               line word   </w:t>
      </w:r>
      <w:r>
        <w:br/>
      </w:r>
      <w:r>
        <w:rPr>
          <w:rStyle w:val="VerbatimChar"/>
        </w:rPr>
        <w:t xml:space="preserve">##           &lt;int&gt; &lt;fct&gt;                &lt;int&gt; &lt;chr&gt;  </w:t>
      </w:r>
      <w:r>
        <w:br/>
      </w:r>
      <w:r>
        <w:rPr>
          <w:rStyle w:val="VerbatimChar"/>
        </w:rPr>
        <w:t>##  1         1342 "         Chapter 1"     1 chapter</w:t>
      </w:r>
      <w:r>
        <w:br/>
      </w:r>
      <w:r>
        <w:rPr>
          <w:rStyle w:val="VerbatimChar"/>
        </w:rPr>
        <w:t xml:space="preserve">##  2         1342 "         Chapter 1"     1 1      </w:t>
      </w:r>
      <w:r>
        <w:br/>
      </w:r>
      <w:r>
        <w:rPr>
          <w:rStyle w:val="VerbatimChar"/>
        </w:rPr>
        <w:t>##  3         1342 "         Chapter 2"     3 chapter</w:t>
      </w:r>
      <w:r>
        <w:br/>
      </w:r>
      <w:r>
        <w:rPr>
          <w:rStyle w:val="VerbatimChar"/>
        </w:rPr>
        <w:t xml:space="preserve">##  4         1342 "         Chapter 2" </w:t>
      </w:r>
      <w:r>
        <w:rPr>
          <w:rStyle w:val="VerbatimChar"/>
        </w:rPr>
        <w:t xml:space="preserve">    3 2      </w:t>
      </w:r>
      <w:r>
        <w:br/>
      </w:r>
      <w:r>
        <w:rPr>
          <w:rStyle w:val="VerbatimChar"/>
        </w:rPr>
        <w:t>##  5         1342 "         Chapter 3"     5 chapter</w:t>
      </w:r>
      <w:r>
        <w:br/>
      </w:r>
      <w:r>
        <w:rPr>
          <w:rStyle w:val="VerbatimChar"/>
        </w:rPr>
        <w:t xml:space="preserve">##  6         1342 "         Chapter 3"     5 3      </w:t>
      </w:r>
      <w:r>
        <w:br/>
      </w:r>
      <w:r>
        <w:rPr>
          <w:rStyle w:val="VerbatimChar"/>
        </w:rPr>
        <w:t>##  7         1342 "         Chapter 4"     7 chapter</w:t>
      </w:r>
      <w:r>
        <w:br/>
      </w:r>
      <w:r>
        <w:rPr>
          <w:rStyle w:val="VerbatimChar"/>
        </w:rPr>
        <w:t xml:space="preserve">##  8         1342 "         Chapter 4"     7 4      </w:t>
      </w:r>
      <w:r>
        <w:br/>
      </w:r>
      <w:r>
        <w:rPr>
          <w:rStyle w:val="VerbatimChar"/>
        </w:rPr>
        <w:t xml:space="preserve">##  9         1342 "      </w:t>
      </w:r>
      <w:r>
        <w:rPr>
          <w:rStyle w:val="VerbatimChar"/>
        </w:rPr>
        <w:t xml:space="preserve">   Chapter 5"     9 chapter</w:t>
      </w:r>
      <w:r>
        <w:br/>
      </w:r>
      <w:r>
        <w:rPr>
          <w:rStyle w:val="VerbatimChar"/>
        </w:rPr>
        <w:t xml:space="preserve">## 10         1342 "         Chapter 5"     9 5      </w:t>
      </w:r>
      <w:r>
        <w:br/>
      </w:r>
      <w:r>
        <w:rPr>
          <w:rStyle w:val="VerbatimChar"/>
        </w:rPr>
        <w:t>## # ... with 33,769 more rows</w:t>
      </w:r>
    </w:p>
    <w:p w14:paraId="103E1626" w14:textId="77777777" w:rsidR="00B73866" w:rsidRDefault="009F42A9">
      <w:pPr>
        <w:pStyle w:val="Heading2"/>
      </w:pPr>
      <w:bookmarkStart w:id="3" w:name="implement-topic-modeling-lda"/>
      <w:bookmarkEnd w:id="0"/>
      <w:bookmarkEnd w:id="2"/>
      <w:r>
        <w:t>Implement Topic Modeling (LDA)</w:t>
      </w:r>
    </w:p>
    <w:p w14:paraId="38E471D1" w14:textId="77777777" w:rsidR="00B73866" w:rsidRDefault="009F42A9">
      <w:pPr>
        <w:pStyle w:val="Heading3"/>
      </w:pPr>
      <w:bookmarkStart w:id="4" w:name="a-cast-the-tidied-dataset-to-a-dtm"/>
      <w:r>
        <w:t>3A Cast the tidied dataset to a dtm:</w:t>
      </w:r>
    </w:p>
    <w:p w14:paraId="2EEF39BE" w14:textId="77777777" w:rsidR="00B73866" w:rsidRDefault="009F42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NormalTok"/>
        </w:rPr>
        <w:t xml:space="preserve">tidy_pride </w:t>
      </w:r>
      <w:r>
        <w:rPr>
          <w:rStyle w:val="SpecialCharTok"/>
        </w:rPr>
        <w:t>$</w:t>
      </w:r>
      <w:r>
        <w:rPr>
          <w:rStyle w:val="NormalTok"/>
        </w:rPr>
        <w:t xml:space="preserve">chapter 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 tidy_pride</w:t>
      </w:r>
      <w:r>
        <w:rPr>
          <w:rStyle w:val="SpecialCharTok"/>
        </w:rPr>
        <w:t>$</w:t>
      </w:r>
      <w:r>
        <w:rPr>
          <w:rStyle w:val="NormalTok"/>
        </w:rPr>
        <w:t>chapt</w:t>
      </w:r>
      <w:r>
        <w:rPr>
          <w:rStyle w:val="NormalTok"/>
        </w:rPr>
        <w:t>er)</w:t>
      </w:r>
      <w:r>
        <w:br/>
      </w:r>
      <w:r>
        <w:rPr>
          <w:rStyle w:val="NormalTok"/>
        </w:rPr>
        <w:t xml:space="preserve">pride_dtm </w:t>
      </w:r>
      <w:r>
        <w:rPr>
          <w:rStyle w:val="OtherTok"/>
        </w:rPr>
        <w:t>&lt;-</w:t>
      </w:r>
      <w:r>
        <w:rPr>
          <w:rStyle w:val="NormalTok"/>
        </w:rPr>
        <w:t xml:space="preserve">tidy_prid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hapter, 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st_dtm</w:t>
      </w:r>
      <w:r>
        <w:rPr>
          <w:rStyle w:val="NormalTok"/>
        </w:rPr>
        <w:t>(chapter, word, n)</w:t>
      </w:r>
    </w:p>
    <w:p w14:paraId="2A86E732" w14:textId="77777777" w:rsidR="00B73866" w:rsidRDefault="009F42A9">
      <w:pPr>
        <w:pStyle w:val="SourceCode"/>
      </w:pPr>
      <w:r>
        <w:rPr>
          <w:rStyle w:val="NormalTok"/>
        </w:rPr>
        <w:t>topic_model</w:t>
      </w:r>
      <w:r>
        <w:rPr>
          <w:rStyle w:val="OtherTok"/>
        </w:rPr>
        <w:t>&lt;-</w:t>
      </w:r>
      <w:r>
        <w:rPr>
          <w:rStyle w:val="FunctionTok"/>
        </w:rPr>
        <w:t>LDA</w:t>
      </w:r>
      <w:r>
        <w:rPr>
          <w:rStyle w:val="NormalTok"/>
        </w:rPr>
        <w:t xml:space="preserve">(pride_dtm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pic_model</w:t>
      </w:r>
    </w:p>
    <w:p w14:paraId="14603359" w14:textId="77777777" w:rsidR="00B73866" w:rsidRDefault="009F42A9">
      <w:pPr>
        <w:pStyle w:val="SourceCode"/>
      </w:pPr>
      <w:r>
        <w:rPr>
          <w:rStyle w:val="VerbatimChar"/>
        </w:rPr>
        <w:t>## A LDA_VEM topic model with 5 topics.</w:t>
      </w:r>
    </w:p>
    <w:p w14:paraId="499E8A10" w14:textId="77777777" w:rsidR="00B73866" w:rsidRDefault="009F42A9">
      <w:pPr>
        <w:pStyle w:val="Heading3"/>
      </w:pPr>
      <w:bookmarkStart w:id="5" w:name="b---display-top-15-words-of-each-topic"/>
      <w:bookmarkEnd w:id="4"/>
      <w:r>
        <w:t>3B - Display top 15 words of each topic</w:t>
      </w:r>
    </w:p>
    <w:p w14:paraId="62237282" w14:textId="77777777" w:rsidR="00B73866" w:rsidRDefault="009F42A9">
      <w:pPr>
        <w:pStyle w:val="SourceCode"/>
      </w:pPr>
      <w:r>
        <w:rPr>
          <w:rStyle w:val="FunctionTok"/>
        </w:rPr>
        <w:t>terms</w:t>
      </w:r>
      <w:r>
        <w:rPr>
          <w:rStyle w:val="NormalTok"/>
        </w:rPr>
        <w:t xml:space="preserve">(topic_model, 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4ECD83F" w14:textId="77777777" w:rsidR="00B73866" w:rsidRDefault="009F42A9">
      <w:pPr>
        <w:pStyle w:val="SourceCode"/>
      </w:pPr>
      <w:r>
        <w:rPr>
          <w:rStyle w:val="VerbatimChar"/>
        </w:rPr>
        <w:t xml:space="preserve">##       Topic 1       Topic 2    Topic 3   Topic 4     Topic 5   </w:t>
      </w:r>
      <w:r>
        <w:br/>
      </w:r>
      <w:r>
        <w:rPr>
          <w:rStyle w:val="VerbatimChar"/>
        </w:rPr>
        <w:t xml:space="preserve">##  [1,] "time"        "ladies"   "time"    "letter"    "time"    </w:t>
      </w:r>
      <w:r>
        <w:br/>
      </w:r>
      <w:r>
        <w:rPr>
          <w:rStyle w:val="VerbatimChar"/>
        </w:rPr>
        <w:t xml:space="preserve">##  [2,] "mother"      "time"     "sister"  "family"    "sister"  </w:t>
      </w:r>
      <w:r>
        <w:br/>
      </w:r>
      <w:r>
        <w:rPr>
          <w:rStyle w:val="VerbatimChar"/>
        </w:rPr>
        <w:t>##  [3,] "sister"      "sister"   "</w:t>
      </w:r>
      <w:r>
        <w:rPr>
          <w:rStyle w:val="VerbatimChar"/>
        </w:rPr>
        <w:t xml:space="preserve">father"  "time"      "letter"  </w:t>
      </w:r>
      <w:r>
        <w:br/>
      </w:r>
      <w:r>
        <w:rPr>
          <w:rStyle w:val="VerbatimChar"/>
        </w:rPr>
        <w:t xml:space="preserve">##  [4,] "day"         "day"      "aunt"    "sister"    "family"  </w:t>
      </w:r>
      <w:r>
        <w:br/>
      </w:r>
      <w:r>
        <w:rPr>
          <w:rStyle w:val="VerbatimChar"/>
        </w:rPr>
        <w:t xml:space="preserve">##  [5,] "sisters"     "friend"   "mother"  "chapter"   "hope"    </w:t>
      </w:r>
      <w:r>
        <w:br/>
      </w:r>
      <w:r>
        <w:rPr>
          <w:rStyle w:val="VerbatimChar"/>
        </w:rPr>
        <w:t>##  [6,] "family"      "chapter"  "family"  "manner"    "feelings"</w:t>
      </w:r>
      <w:r>
        <w:br/>
      </w:r>
      <w:r>
        <w:rPr>
          <w:rStyle w:val="VerbatimChar"/>
        </w:rPr>
        <w:t xml:space="preserve">##  [7,] "happy"       </w:t>
      </w:r>
      <w:r>
        <w:rPr>
          <w:rStyle w:val="VerbatimChar"/>
        </w:rPr>
        <w:t xml:space="preserve">"hear"     "married" "feelings"  "father"  </w:t>
      </w:r>
      <w:r>
        <w:br/>
      </w:r>
      <w:r>
        <w:rPr>
          <w:rStyle w:val="VerbatimChar"/>
        </w:rPr>
        <w:t xml:space="preserve">##  [8,] "chapter"     "party"    "day"     "friend"    "told"    </w:t>
      </w:r>
      <w:r>
        <w:br/>
      </w:r>
      <w:r>
        <w:rPr>
          <w:rStyle w:val="VerbatimChar"/>
        </w:rPr>
        <w:t xml:space="preserve">##  [9,] "replied"     "house"    "hope"    "love"      "chapter" </w:t>
      </w:r>
      <w:r>
        <w:br/>
      </w:r>
      <w:r>
        <w:rPr>
          <w:rStyle w:val="VerbatimChar"/>
        </w:rPr>
        <w:t xml:space="preserve">## [10,] "hope"        "cried"    "house"   "opinion"   "day"     </w:t>
      </w:r>
      <w:r>
        <w:br/>
      </w:r>
      <w:r>
        <w:rPr>
          <w:rStyle w:val="VerbatimChar"/>
        </w:rPr>
        <w:t>## [11,] "h</w:t>
      </w:r>
      <w:r>
        <w:rPr>
          <w:rStyle w:val="VerbatimChar"/>
        </w:rPr>
        <w:t xml:space="preserve">appiness"   "evening"  "uncle"   "day"       "manner"  </w:t>
      </w:r>
      <w:r>
        <w:br/>
      </w:r>
      <w:r>
        <w:rPr>
          <w:rStyle w:val="VerbatimChar"/>
        </w:rPr>
        <w:t xml:space="preserve">## [12,] "netherfield" "family"   "heard"   "agreeable" "friend"  </w:t>
      </w:r>
      <w:r>
        <w:br/>
      </w:r>
      <w:r>
        <w:rPr>
          <w:rStyle w:val="VerbatimChar"/>
        </w:rPr>
        <w:t>## [13,] "meryton"     "pleasure" "happy"   "read"      "pleasure"</w:t>
      </w:r>
      <w:r>
        <w:br/>
      </w:r>
      <w:r>
        <w:rPr>
          <w:rStyle w:val="VerbatimChar"/>
        </w:rPr>
        <w:t xml:space="preserve">## [14,] "bingley’s"   "manner"   "replied" "received"  "honour"  </w:t>
      </w:r>
      <w:r>
        <w:br/>
      </w:r>
      <w:r>
        <w:rPr>
          <w:rStyle w:val="VerbatimChar"/>
        </w:rPr>
        <w:t>## [15,] "daughter"    "father"   "cried"   "house"     "morning"</w:t>
      </w:r>
    </w:p>
    <w:p w14:paraId="0D309566" w14:textId="77777777" w:rsidR="00B73866" w:rsidRDefault="009F42A9">
      <w:pPr>
        <w:pStyle w:val="Heading3"/>
      </w:pPr>
      <w:bookmarkStart w:id="6" w:name="c---interpret-the-results"/>
      <w:bookmarkEnd w:id="5"/>
      <w:r>
        <w:t>3C - Interpret the results</w:t>
      </w:r>
    </w:p>
    <w:p w14:paraId="1BE0197D" w14:textId="77777777" w:rsidR="00B73866" w:rsidRDefault="009F42A9">
      <w:pPr>
        <w:pStyle w:val="FirstParagraph"/>
      </w:pPr>
      <w:r>
        <w:t>I chose k=5 for the number of topics.</w:t>
      </w:r>
    </w:p>
    <w:p w14:paraId="7F3E830F" w14:textId="77777777" w:rsidR="00B73866" w:rsidRDefault="009F42A9">
      <w:pPr>
        <w:pStyle w:val="BodyText"/>
      </w:pPr>
      <w:r>
        <w:t>Topic 1 - The noticeable words are “sister”, “mother”, “daughter”, “happy”, “hope”. Sounds like the ladies are having a good</w:t>
      </w:r>
      <w:r>
        <w:t xml:space="preserve"> time.</w:t>
      </w:r>
    </w:p>
    <w:p w14:paraId="1C36CE90" w14:textId="77777777" w:rsidR="00B73866" w:rsidRDefault="009F42A9">
      <w:pPr>
        <w:pStyle w:val="BodyText"/>
      </w:pPr>
      <w:r>
        <w:t>Topic 2: “party”, “House”, “evening”, “cried”, “pleasure”. Sounds like a typical Saturday night.</w:t>
      </w:r>
    </w:p>
    <w:p w14:paraId="7D9F2461" w14:textId="77777777" w:rsidR="00B73866" w:rsidRDefault="009F42A9">
      <w:pPr>
        <w:pStyle w:val="BodyText"/>
      </w:pPr>
      <w:r>
        <w:t>Topic 3: “Father” , “marriage”, “married”, “cried”, “uncle”, “hope”</w:t>
      </w:r>
      <w:r>
        <w:t>. After all of that partying in Topic 2, sounds like wedding bells.</w:t>
      </w:r>
    </w:p>
    <w:p w14:paraId="5D4394AC" w14:textId="77777777" w:rsidR="00B73866" w:rsidRDefault="009F42A9">
      <w:pPr>
        <w:pStyle w:val="BodyText"/>
      </w:pPr>
      <w:r>
        <w:t>Topic 4: “Letter”, “Love”, “opinion”, “agreeable”, “feelings”, “friend”. The women are sitting around, feeling good about each other.</w:t>
      </w:r>
    </w:p>
    <w:p w14:paraId="04AB7902" w14:textId="77777777" w:rsidR="00B73866" w:rsidRDefault="009F42A9">
      <w:pPr>
        <w:pStyle w:val="BodyText"/>
      </w:pPr>
      <w:r>
        <w:t>Topic 5: “pleasure”, “hope”, “honour”, “feelings”, “fr</w:t>
      </w:r>
      <w:r>
        <w:t>iend”. This is the upbeat theme. Everything must be beautiful in the morning.</w:t>
      </w:r>
    </w:p>
    <w:p w14:paraId="414DF221" w14:textId="77777777" w:rsidR="00B73866" w:rsidRDefault="009F42A9">
      <w:pPr>
        <w:pStyle w:val="Heading2"/>
      </w:pPr>
      <w:bookmarkStart w:id="7" w:name="word-topic-probabilities-the-beta-matrix"/>
      <w:bookmarkEnd w:id="3"/>
      <w:bookmarkEnd w:id="6"/>
      <w:r>
        <w:t>4. Word-topic probabilities (The beta matrix):</w:t>
      </w:r>
    </w:p>
    <w:p w14:paraId="664EC2DD" w14:textId="77777777" w:rsidR="00B73866" w:rsidRDefault="009F42A9">
      <w:pPr>
        <w:pStyle w:val="FirstParagraph"/>
      </w:pPr>
      <w:r>
        <w:t>Let’s start with the tidy verb to calculate Beta. Beta is the probability assignments of words to topics. In other words, Beta is t</w:t>
      </w:r>
      <w:r>
        <w:t>he probablity that a word contributes to a topic.</w:t>
      </w:r>
    </w:p>
    <w:p w14:paraId="7696812F" w14:textId="77777777" w:rsidR="00B73866" w:rsidRDefault="009F42A9">
      <w:pPr>
        <w:pStyle w:val="Heading3"/>
      </w:pPr>
      <w:bookmarkStart w:id="8" w:name="a-calcluate-beta"/>
      <w:r>
        <w:lastRenderedPageBreak/>
        <w:t>4A Calcluate Beta</w:t>
      </w:r>
    </w:p>
    <w:p w14:paraId="06E6CD4E" w14:textId="77777777" w:rsidR="00B73866" w:rsidRDefault="009F42A9">
      <w:pPr>
        <w:pStyle w:val="SourceCode"/>
      </w:pPr>
      <w:r>
        <w:rPr>
          <w:rStyle w:val="CommentTok"/>
        </w:rPr>
        <w:t>#install.packages("reshape2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5F5EEC18" w14:textId="77777777" w:rsidR="00B73866" w:rsidRDefault="009F42A9">
      <w:pPr>
        <w:pStyle w:val="SourceCode"/>
      </w:pPr>
      <w:r>
        <w:rPr>
          <w:rStyle w:val="VerbatimChar"/>
        </w:rPr>
        <w:t>## Warning: package 'reshape2' was built under R version 4.0.5</w:t>
      </w:r>
    </w:p>
    <w:p w14:paraId="57944EDA" w14:textId="77777777" w:rsidR="00B73866" w:rsidRDefault="009F42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6FA1DDE1" w14:textId="77777777" w:rsidR="00B73866" w:rsidRDefault="009F42A9">
      <w:pPr>
        <w:pStyle w:val="SourceCode"/>
      </w:pPr>
      <w:r>
        <w:rPr>
          <w:rStyle w:val="VerbatimChar"/>
        </w:rPr>
        <w:t>## The following object is masked from '</w:t>
      </w:r>
      <w:r>
        <w:rPr>
          <w:rStyle w:val="VerbatimChar"/>
        </w:rPr>
        <w:t>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2FC9F507" w14:textId="77777777" w:rsidR="00B73866" w:rsidRDefault="009F42A9">
      <w:pPr>
        <w:pStyle w:val="SourceCode"/>
      </w:pPr>
      <w:r>
        <w:rPr>
          <w:rStyle w:val="NormalTok"/>
        </w:rPr>
        <w:t xml:space="preserve">top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topic_model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pics </w:t>
      </w:r>
    </w:p>
    <w:p w14:paraId="71C9E3C8" w14:textId="77777777" w:rsidR="00B73866" w:rsidRDefault="009F42A9">
      <w:pPr>
        <w:pStyle w:val="SourceCode"/>
      </w:pPr>
      <w:r>
        <w:rPr>
          <w:rStyle w:val="VerbatimChar"/>
        </w:rPr>
        <w:t>## # A tibble: 30,025 x 3</w:t>
      </w:r>
      <w:r>
        <w:br/>
      </w:r>
      <w:r>
        <w:rPr>
          <w:rStyle w:val="VerbatimChar"/>
        </w:rPr>
        <w:t>##    topic term        beta</w:t>
      </w:r>
      <w:r>
        <w:br/>
      </w:r>
      <w:r>
        <w:rPr>
          <w:rStyle w:val="VerbatimChar"/>
        </w:rPr>
        <w:t>##    &lt;int&gt; &lt;chr&gt;      &lt;dbl&gt;</w:t>
      </w:r>
      <w:r>
        <w:br/>
      </w:r>
      <w:r>
        <w:rPr>
          <w:rStyle w:val="VerbatimChar"/>
        </w:rPr>
        <w:t>##  1     1 _have_ 1.55e-  4</w:t>
      </w:r>
      <w:r>
        <w:br/>
      </w:r>
      <w:r>
        <w:rPr>
          <w:rStyle w:val="VerbatimChar"/>
        </w:rPr>
        <w:t>##  2     2 _have_ 3.09e-186</w:t>
      </w:r>
      <w:r>
        <w:br/>
      </w:r>
      <w:r>
        <w:rPr>
          <w:rStyle w:val="VerbatimChar"/>
        </w:rPr>
        <w:t>##  3     3 _have_ 1.16e-179</w:t>
      </w:r>
      <w:r>
        <w:br/>
      </w:r>
      <w:r>
        <w:rPr>
          <w:rStyle w:val="VerbatimChar"/>
        </w:rPr>
        <w:t>##  4     4 _have_ 1.52e-  4</w:t>
      </w:r>
      <w:r>
        <w:br/>
      </w:r>
      <w:r>
        <w:rPr>
          <w:rStyle w:val="VerbatimChar"/>
        </w:rPr>
        <w:t>##  5     5 _have_ 1.58e-  4</w:t>
      </w:r>
      <w:r>
        <w:br/>
      </w:r>
      <w:r>
        <w:rPr>
          <w:rStyle w:val="VerbatimChar"/>
        </w:rPr>
        <w:t>##  6     1 _her_  1.95e-  3</w:t>
      </w:r>
      <w:r>
        <w:br/>
      </w:r>
      <w:r>
        <w:rPr>
          <w:rStyle w:val="VerbatimChar"/>
        </w:rPr>
        <w:t>##  7     2 _her_  5.70e-  4</w:t>
      </w:r>
      <w:r>
        <w:br/>
      </w:r>
      <w:r>
        <w:rPr>
          <w:rStyle w:val="VerbatimChar"/>
        </w:rPr>
        <w:t>##  8     3 _her_  3.32e-  6</w:t>
      </w:r>
      <w:r>
        <w:br/>
      </w:r>
      <w:r>
        <w:rPr>
          <w:rStyle w:val="VerbatimChar"/>
        </w:rPr>
        <w:t>##  9     4 _her_  7.93e-  4</w:t>
      </w:r>
      <w:r>
        <w:br/>
      </w:r>
      <w:r>
        <w:rPr>
          <w:rStyle w:val="VerbatimChar"/>
        </w:rPr>
        <w:t>## 10     5 _her_  4.25e-  4</w:t>
      </w:r>
      <w:r>
        <w:br/>
      </w:r>
      <w:r>
        <w:rPr>
          <w:rStyle w:val="VerbatimChar"/>
        </w:rPr>
        <w:t>## # ... with 30,015 mor</w:t>
      </w:r>
      <w:r>
        <w:rPr>
          <w:rStyle w:val="VerbatimChar"/>
        </w:rPr>
        <w:t>e rows</w:t>
      </w:r>
    </w:p>
    <w:p w14:paraId="6934727B" w14:textId="77777777" w:rsidR="00B73866" w:rsidRDefault="009F42A9">
      <w:pPr>
        <w:pStyle w:val="Heading3"/>
      </w:pPr>
      <w:bookmarkStart w:id="9" w:name="Xa6d6eceea32509e18d670d4c2a73c3de62eb910"/>
      <w:bookmarkEnd w:id="8"/>
      <w:r>
        <w:t>4B Calculate and visualize the 10 terms that has the highest probability of belonging to each topic</w:t>
      </w:r>
    </w:p>
    <w:p w14:paraId="1C18B838" w14:textId="77777777" w:rsidR="00B73866" w:rsidRDefault="009F42A9">
      <w:pPr>
        <w:pStyle w:val="SourceCode"/>
      </w:pPr>
      <w:r>
        <w:rPr>
          <w:rStyle w:val="NormalTok"/>
        </w:rPr>
        <w:t>topic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et's group_by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topic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ke the top 10 words in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FunctionTok"/>
        </w:rPr>
        <w:t>reord</w:t>
      </w:r>
      <w:r>
        <w:rPr>
          <w:rStyle w:val="FunctionTok"/>
        </w:rPr>
        <w:t>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term, beta, </w:t>
      </w:r>
      <w:r>
        <w:rPr>
          <w:rStyle w:val="AttributeTok"/>
        </w:rPr>
        <w:t>fill =</w:t>
      </w:r>
      <w:r>
        <w:rPr>
          <w:rStyle w:val="NormalTok"/>
        </w:rPr>
        <w:t xml:space="preserve"> top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est word probabilities for each top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fferent words are associated with different topic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x_reordered</w:t>
      </w:r>
      <w:r>
        <w:rPr>
          <w:rStyle w:val="NormalTok"/>
        </w:rPr>
        <w:t xml:space="preserve">() </w:t>
      </w:r>
    </w:p>
    <w:p w14:paraId="7B600685" w14:textId="77777777" w:rsidR="00B73866" w:rsidRDefault="009F42A9">
      <w:pPr>
        <w:pStyle w:val="SourceCode"/>
      </w:pPr>
      <w:r>
        <w:rPr>
          <w:rStyle w:val="VerbatimChar"/>
        </w:rPr>
        <w:t>## Selecting by beta</w:t>
      </w:r>
    </w:p>
    <w:p w14:paraId="2DE715C7" w14:textId="77777777" w:rsidR="00B73866" w:rsidRDefault="009F42A9">
      <w:pPr>
        <w:pStyle w:val="FirstParagraph"/>
      </w:pPr>
      <w:r>
        <w:rPr>
          <w:noProof/>
        </w:rPr>
        <w:lastRenderedPageBreak/>
        <w:drawing>
          <wp:inline distT="0" distB="0" distL="0" distR="0" wp14:anchorId="0E92E918" wp14:editId="3504EF2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5Homework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B37B5" w14:textId="77777777" w:rsidR="00B73866" w:rsidRDefault="009F42A9">
      <w:pPr>
        <w:pStyle w:val="Heading3"/>
      </w:pPr>
      <w:bookmarkStart w:id="10" w:name="c-interpret-the-results"/>
      <w:bookmarkEnd w:id="9"/>
      <w:r>
        <w:t>4C Interpret the results</w:t>
      </w:r>
    </w:p>
    <w:p w14:paraId="1BD4C803" w14:textId="77777777" w:rsidR="00B73866" w:rsidRDefault="009F42A9">
      <w:pPr>
        <w:pStyle w:val="FirstParagraph"/>
      </w:pPr>
      <w:r>
        <w:t>Topic 1 looks like a bunch of women Just hanging out and chi</w:t>
      </w:r>
      <w:r>
        <w:t>lling. Walking around the house. Good stuff.</w:t>
      </w:r>
    </w:p>
    <w:p w14:paraId="4D09E9D7" w14:textId="77777777" w:rsidR="00B73866" w:rsidRDefault="009F42A9">
      <w:pPr>
        <w:pStyle w:val="BodyText"/>
      </w:pPr>
      <w:r>
        <w:t>Topic 2: There are evening visits that all the women are interested in.</w:t>
      </w:r>
    </w:p>
    <w:p w14:paraId="105CB347" w14:textId="77777777" w:rsidR="00B73866" w:rsidRDefault="009F42A9">
      <w:pPr>
        <w:pStyle w:val="BodyText"/>
      </w:pPr>
      <w:r>
        <w:t xml:space="preserve">Topic 3: Father and Marriage are involved. Dad gets a shout-out, probably to pay for the wedding, which is probably why “cried” is listed. </w:t>
      </w:r>
      <w:r>
        <w:t>“letter” is for the invitation.</w:t>
      </w:r>
    </w:p>
    <w:p w14:paraId="4F5659EC" w14:textId="77777777" w:rsidR="00B73866" w:rsidRDefault="009F42A9">
      <w:pPr>
        <w:pStyle w:val="BodyText"/>
      </w:pPr>
      <w:r>
        <w:t>Topic 4: I don’t see a lot of excitement and mayhem in this topic.</w:t>
      </w:r>
    </w:p>
    <w:p w14:paraId="3EC4963D" w14:textId="77777777" w:rsidR="00B73866" w:rsidRDefault="009F42A9">
      <w:pPr>
        <w:pStyle w:val="BodyText"/>
      </w:pPr>
      <w:r>
        <w:t>Topic 5: There’s a letter with hope and feelings. Father has been told about it.</w:t>
      </w:r>
    </w:p>
    <w:p w14:paraId="16C48465" w14:textId="77777777" w:rsidR="00B73866" w:rsidRDefault="009F42A9">
      <w:pPr>
        <w:pStyle w:val="Heading2"/>
      </w:pPr>
      <w:bookmarkStart w:id="11" w:name="Xa88ddbbe7e8164e5590732bc6a7c36d1ebf6a52"/>
      <w:bookmarkEnd w:id="7"/>
      <w:bookmarkEnd w:id="10"/>
      <w:r>
        <w:t>5. Document-topic probability (The gamma matrix):</w:t>
      </w:r>
    </w:p>
    <w:p w14:paraId="0C17CF31" w14:textId="77777777" w:rsidR="00B73866" w:rsidRDefault="009F42A9">
      <w:pPr>
        <w:pStyle w:val="FirstParagraph"/>
      </w:pPr>
      <w:r>
        <w:t>LDA also models each docum</w:t>
      </w:r>
      <w:r>
        <w:t>ent as a mixture of topics. With the matrix = “gamma” argument in tidy(), you can examine the per-document-per-topic probabilities, called γ (“gamma”). gamma is the probablity that a document contributes to a topic.</w:t>
      </w:r>
    </w:p>
    <w:p w14:paraId="08743CA2" w14:textId="77777777" w:rsidR="00B73866" w:rsidRDefault="009F42A9">
      <w:pPr>
        <w:pStyle w:val="Heading3"/>
      </w:pPr>
      <w:bookmarkStart w:id="12" w:name="a-calculate-gamma"/>
      <w:r>
        <w:t>5A Calculate gamma</w:t>
      </w:r>
    </w:p>
    <w:p w14:paraId="6E46BE4F" w14:textId="77777777" w:rsidR="00B73866" w:rsidRDefault="009F42A9">
      <w:pPr>
        <w:pStyle w:val="SourceCode"/>
      </w:pPr>
      <w:r>
        <w:rPr>
          <w:rStyle w:val="NormalTok"/>
        </w:rPr>
        <w:t xml:space="preserve">td_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topi</w:t>
      </w:r>
      <w:r>
        <w:rPr>
          <w:rStyle w:val="NormalTok"/>
        </w:rPr>
        <w:t xml:space="preserve">c_model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AttributeTok"/>
        </w:rPr>
        <w:t>document_names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pride_dtm))</w:t>
      </w:r>
      <w:r>
        <w:br/>
      </w:r>
      <w:r>
        <w:rPr>
          <w:rStyle w:val="NormalTok"/>
        </w:rPr>
        <w:t>td_gamma</w:t>
      </w:r>
    </w:p>
    <w:p w14:paraId="2AFFC407" w14:textId="77777777" w:rsidR="00B73866" w:rsidRDefault="009F42A9">
      <w:pPr>
        <w:pStyle w:val="SourceCode"/>
      </w:pPr>
      <w:r>
        <w:rPr>
          <w:rStyle w:val="VerbatimChar"/>
        </w:rPr>
        <w:t>## # A tibble: 305 x 3</w:t>
      </w:r>
      <w:r>
        <w:br/>
      </w:r>
      <w:r>
        <w:rPr>
          <w:rStyle w:val="VerbatimChar"/>
        </w:rPr>
        <w:t>##    document  topic     gamma</w:t>
      </w:r>
      <w:r>
        <w:br/>
      </w:r>
      <w:r>
        <w:rPr>
          <w:rStyle w:val="VerbatimChar"/>
        </w:rPr>
        <w:lastRenderedPageBreak/>
        <w:t>##    &lt;chr&gt;     &lt;int&gt;     &lt;dbl&gt;</w:t>
      </w:r>
      <w:r>
        <w:br/>
      </w:r>
      <w:r>
        <w:rPr>
          <w:rStyle w:val="VerbatimChar"/>
        </w:rPr>
        <w:t xml:space="preserve">##  1 Chapter1      1 1.00     </w:t>
      </w:r>
      <w:r>
        <w:br/>
      </w:r>
      <w:r>
        <w:rPr>
          <w:rStyle w:val="VerbatimChar"/>
        </w:rPr>
        <w:t>##  2 Chapter10     1 0.0000296</w:t>
      </w:r>
      <w:r>
        <w:br/>
      </w:r>
      <w:r>
        <w:rPr>
          <w:rStyle w:val="VerbatimChar"/>
        </w:rPr>
        <w:t>##  3 Chapter11     1 0.0000406</w:t>
      </w:r>
      <w:r>
        <w:br/>
      </w:r>
      <w:r>
        <w:rPr>
          <w:rStyle w:val="VerbatimChar"/>
        </w:rPr>
        <w:t xml:space="preserve">##  4 Chapter12     1 0.797    </w:t>
      </w:r>
      <w:r>
        <w:br/>
      </w:r>
      <w:r>
        <w:rPr>
          <w:rStyle w:val="VerbatimChar"/>
        </w:rPr>
        <w:t>##  5 Chapter13     1 0.0000399</w:t>
      </w:r>
      <w:r>
        <w:br/>
      </w:r>
      <w:r>
        <w:rPr>
          <w:rStyle w:val="VerbatimChar"/>
        </w:rPr>
        <w:t>##  6 Chapter14     1 0.0000521</w:t>
      </w:r>
      <w:r>
        <w:br/>
      </w:r>
      <w:r>
        <w:rPr>
          <w:rStyle w:val="VerbatimChar"/>
        </w:rPr>
        <w:t>##  7 Chapter15     1 0.0000351</w:t>
      </w:r>
      <w:r>
        <w:br/>
      </w:r>
      <w:r>
        <w:rPr>
          <w:rStyle w:val="VerbatimChar"/>
        </w:rPr>
        <w:t>##  8 Chapter16     1 0.0000192</w:t>
      </w:r>
      <w:r>
        <w:br/>
      </w:r>
      <w:r>
        <w:rPr>
          <w:rStyle w:val="VerbatimChar"/>
        </w:rPr>
        <w:t>##  9 Chapter17     1 0.0000521</w:t>
      </w:r>
      <w:r>
        <w:br/>
      </w:r>
      <w:r>
        <w:rPr>
          <w:rStyle w:val="VerbatimChar"/>
        </w:rPr>
        <w:t xml:space="preserve">## 10 Chapter18     1 1.00     </w:t>
      </w:r>
      <w:r>
        <w:br/>
      </w:r>
      <w:r>
        <w:rPr>
          <w:rStyle w:val="VerbatimChar"/>
        </w:rPr>
        <w:t>## # ... with 295 more rows</w:t>
      </w:r>
    </w:p>
    <w:p w14:paraId="3110069A" w14:textId="77777777" w:rsidR="00B73866" w:rsidRDefault="009F42A9">
      <w:pPr>
        <w:pStyle w:val="FirstParagraph"/>
      </w:pPr>
      <w:r>
        <w:t>Each of these values is an estimated proportion of words from that document that are generated from that topic.For example, the model estimates that about 99% of the words in ADVENTURE V. were generated from topic 1.</w:t>
      </w:r>
    </w:p>
    <w:p w14:paraId="4EDA156A" w14:textId="77777777" w:rsidR="00B73866" w:rsidRDefault="009F42A9">
      <w:pPr>
        <w:pStyle w:val="BodyText"/>
      </w:pPr>
      <w:r>
        <w:t>We can plot the results. The y-axis is plotted on a log scale; γ runs from 0 to 1.</w:t>
      </w:r>
    </w:p>
    <w:p w14:paraId="1F746AB0" w14:textId="77777777" w:rsidR="00B73866" w:rsidRDefault="009F42A9">
      <w:pPr>
        <w:pStyle w:val="Heading3"/>
      </w:pPr>
      <w:bookmarkStart w:id="13" w:name="b-visualize-the-results"/>
      <w:bookmarkEnd w:id="12"/>
      <w:r>
        <w:t>5B Visualize the results</w:t>
      </w:r>
    </w:p>
    <w:p w14:paraId="502D99FC" w14:textId="77777777" w:rsidR="00B73866" w:rsidRDefault="009F42A9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d_gamma, </w:t>
      </w:r>
      <w:r>
        <w:rPr>
          <w:rStyle w:val="FunctionTok"/>
        </w:rPr>
        <w:t>aes</w:t>
      </w:r>
      <w:r>
        <w:rPr>
          <w:rStyle w:val="NormalTok"/>
        </w:rPr>
        <w:t xml:space="preserve">(gamma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 histogram of gamm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 don't need to see the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o</w:t>
      </w:r>
      <w:r>
        <w:rPr>
          <w:rStyle w:val="CommentTok"/>
        </w:rPr>
        <w:t>w the graphs in thre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document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document probabilities  for each top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ach topic is associated with 1-5   sto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stori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gamm</w:t>
      </w:r>
      <w:r>
        <w:rPr>
          <w:rStyle w:val="NormalTok"/>
        </w:rPr>
        <w:t>a)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 xml:space="preserve">(p1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chaptertopics.png"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00792D4C" w14:textId="77777777" w:rsidR="00B73866" w:rsidRDefault="009F42A9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3CB5A6E" w14:textId="77777777" w:rsidR="00B73866" w:rsidRDefault="009F42A9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chaptertopics.png"</w:t>
      </w:r>
      <w:r>
        <w:rPr>
          <w:rStyle w:val="NormalTok"/>
        </w:rPr>
        <w:t>)</w:t>
      </w:r>
    </w:p>
    <w:p w14:paraId="6B59130A" w14:textId="77777777" w:rsidR="00B73866" w:rsidRDefault="009F42A9">
      <w:pPr>
        <w:pStyle w:val="FirstParagraph"/>
      </w:pPr>
      <w:r>
        <w:rPr>
          <w:noProof/>
        </w:rPr>
        <w:lastRenderedPageBreak/>
        <w:drawing>
          <wp:inline distT="0" distB="0" distL="0" distR="0" wp14:anchorId="19584055" wp14:editId="69A8AC15">
            <wp:extent cx="5334000" cy="8001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topic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C4D35" w14:textId="77777777" w:rsidR="00B73866" w:rsidRDefault="009F42A9">
      <w:pPr>
        <w:pStyle w:val="Heading3"/>
      </w:pPr>
      <w:bookmarkStart w:id="14" w:name="c-interpret-the-results-1"/>
      <w:bookmarkEnd w:id="13"/>
      <w:r>
        <w:lastRenderedPageBreak/>
        <w:t>5C Interpret the results</w:t>
      </w:r>
    </w:p>
    <w:p w14:paraId="4B6ADDB8" w14:textId="77777777" w:rsidR="00B73866" w:rsidRDefault="009F42A9">
      <w:pPr>
        <w:pStyle w:val="FirstParagraph"/>
      </w:pPr>
      <w:r>
        <w:t>Chapters 11,12,14,17,20,21,26,38,48, and 57 are veritable roller coasters, careening from topic to topic. Most of the rest of the chapters seem to fit well into one of the defined topics.</w:t>
      </w:r>
    </w:p>
    <w:p w14:paraId="5DC8B229" w14:textId="77777777" w:rsidR="00B73866" w:rsidRDefault="009F42A9">
      <w:pPr>
        <w:pStyle w:val="Heading2"/>
      </w:pPr>
      <w:bookmarkStart w:id="15" w:name="answer-the-following-questions-20-points"/>
      <w:bookmarkEnd w:id="11"/>
      <w:bookmarkEnd w:id="14"/>
      <w:r>
        <w:t>6 Answer the following questions: (20 points)</w:t>
      </w:r>
    </w:p>
    <w:p w14:paraId="7767B252" w14:textId="77777777" w:rsidR="00B73866" w:rsidRDefault="009F42A9">
      <w:pPr>
        <w:pStyle w:val="Heading3"/>
      </w:pPr>
      <w:bookmarkStart w:id="16" w:name="Xbb6a2aa186aefc1de74fac9529e50206e931d93"/>
      <w:r>
        <w:t>a. How do topic models</w:t>
      </w:r>
      <w:r>
        <w:t xml:space="preserve"> work? How should we translate topics to concepts</w:t>
      </w:r>
    </w:p>
    <w:p w14:paraId="6030F56A" w14:textId="77777777" w:rsidR="00B73866" w:rsidRDefault="009F42A9">
      <w:pPr>
        <w:pStyle w:val="FirstParagraph"/>
      </w:pPr>
      <w:r>
        <w:t>Topic modeling analyzes the text and breaks it up into logical “bags” or topics. The algorithms do the best they can to try a categorize the text based on what it found. This is just a tool that a domain ex</w:t>
      </w:r>
      <w:r>
        <w:t>pert can use to interpret the results. Without knowledge of the domain, the findings can be easily misinterpreted.</w:t>
      </w:r>
    </w:p>
    <w:p w14:paraId="5143C6A3" w14:textId="77777777" w:rsidR="00B73866" w:rsidRDefault="009F42A9">
      <w:pPr>
        <w:pStyle w:val="Heading3"/>
      </w:pPr>
      <w:bookmarkStart w:id="17" w:name="X48979fbfe37187c0b6567375d3ccb48919a8a48"/>
      <w:bookmarkEnd w:id="16"/>
      <w:r>
        <w:t>b. What do the beta and gamma matrices represent?</w:t>
      </w:r>
    </w:p>
    <w:p w14:paraId="302840F8" w14:textId="77777777" w:rsidR="00B73866" w:rsidRDefault="009F42A9">
      <w:pPr>
        <w:pStyle w:val="FirstParagraph"/>
      </w:pPr>
      <w:r>
        <w:t xml:space="preserve">Beta matrices show the tentative relationships between words and topics. The value Beta is </w:t>
      </w:r>
      <w:r>
        <w:t>the probability that a word is a contributor to the topic chosen.</w:t>
      </w:r>
    </w:p>
    <w:p w14:paraId="13513733" w14:textId="77777777" w:rsidR="00B73866" w:rsidRDefault="009F42A9">
      <w:pPr>
        <w:pStyle w:val="BodyText"/>
      </w:pPr>
      <w:r>
        <w:t>Gamma matrices show the relationships between a chapter/document and a topic. The value Gamma is the probability that a document is a contributor to the topic chosen.</w:t>
      </w:r>
    </w:p>
    <w:p w14:paraId="2DBF4F7C" w14:textId="77777777" w:rsidR="00B73866" w:rsidRDefault="009F42A9">
      <w:pPr>
        <w:pStyle w:val="BodyText"/>
      </w:pPr>
      <w:r>
        <w:t>Both beta and Gamma rel</w:t>
      </w:r>
      <w:r>
        <w:t>y on the density of the words or chapters to determine the relationship to a given topic.</w:t>
      </w:r>
    </w:p>
    <w:p w14:paraId="1F59051E" w14:textId="77777777" w:rsidR="00B73866" w:rsidRDefault="009F42A9">
      <w:pPr>
        <w:pStyle w:val="Heading3"/>
      </w:pPr>
      <w:bookmarkStart w:id="18" w:name="X362c68a12a9093ee6132f0c315892277b731949"/>
      <w:bookmarkEnd w:id="17"/>
      <w:r>
        <w:t>c. What are some of the limitation of topic modeling? How can we overcome the limitations of topic models?</w:t>
      </w:r>
    </w:p>
    <w:p w14:paraId="352604CC" w14:textId="77777777" w:rsidR="00B73866" w:rsidRDefault="009F42A9">
      <w:pPr>
        <w:pStyle w:val="FirstParagraph"/>
      </w:pPr>
      <w:r>
        <w:t xml:space="preserve">This interpretation is more of an art than a science. Just </w:t>
      </w:r>
      <w:r>
        <w:t>because a word shows up a lot doesn’t mean that the word is important. One must look at the uniqueness of the word and the context it is used in to determine the significance. If a text is uniform, topic modeling may not be able to find discernable topics.</w:t>
      </w:r>
      <w:r>
        <w:t xml:space="preserve"> The algorithms are non-deterministic, which can be a double-edged sword. With no pre-conceived notions of what the topics can be, the algorithms are free to discover relationships that might not be obvious, which is why we’re using computers to do the ana</w:t>
      </w:r>
      <w:r>
        <w:t>lysis in the first place. On the other hand, sometimes there’s just nothing there. Just because we’re doing fancy analysis doesn’t mean earth-shattering results. To paraphrase, “Boring in, boring out”.</w:t>
      </w:r>
      <w:bookmarkEnd w:id="15"/>
      <w:bookmarkEnd w:id="18"/>
    </w:p>
    <w:sectPr w:rsidR="00B738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8FAC32" w14:textId="77777777" w:rsidR="009F42A9" w:rsidRDefault="009F42A9">
      <w:pPr>
        <w:spacing w:after="0"/>
      </w:pPr>
      <w:r>
        <w:separator/>
      </w:r>
    </w:p>
  </w:endnote>
  <w:endnote w:type="continuationSeparator" w:id="0">
    <w:p w14:paraId="79A369FC" w14:textId="77777777" w:rsidR="009F42A9" w:rsidRDefault="009F42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0C904" w14:textId="77777777" w:rsidR="009F42A9" w:rsidRDefault="009F42A9">
      <w:r>
        <w:separator/>
      </w:r>
    </w:p>
  </w:footnote>
  <w:footnote w:type="continuationSeparator" w:id="0">
    <w:p w14:paraId="6A6AE615" w14:textId="77777777" w:rsidR="009F42A9" w:rsidRDefault="009F42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18849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F42A9"/>
    <w:rsid w:val="00B73866"/>
    <w:rsid w:val="00B7657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E066A"/>
  <w15:docId w15:val="{C397791C-319B-428F-BA22-E583E12A8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8</Pages>
  <Words>1652</Words>
  <Characters>9421</Characters>
  <Application>Microsoft Office Word</Application>
  <DocSecurity>0</DocSecurity>
  <Lines>78</Lines>
  <Paragraphs>22</Paragraphs>
  <ScaleCrop>false</ScaleCrop>
  <Company/>
  <LinksUpToDate>false</LinksUpToDate>
  <CharactersWithSpaces>1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5 Homework</dc:title>
  <dc:creator>Gil Graybill</dc:creator>
  <cp:keywords/>
  <cp:lastModifiedBy>Gil Graybill</cp:lastModifiedBy>
  <cp:revision>2</cp:revision>
  <dcterms:created xsi:type="dcterms:W3CDTF">2021-04-16T01:03:00Z</dcterms:created>
  <dcterms:modified xsi:type="dcterms:W3CDTF">2021-04-16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